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B579C3" w14:textId="3D90652C" w:rsidR="005B0C8C" w:rsidRPr="00C06579" w:rsidRDefault="005B0C8C" w:rsidP="00840F4B">
      <w:pPr>
        <w:rPr>
          <w:rFonts w:ascii="Times New Roman" w:hAnsi="Times New Roman" w:cs="Times New Roman"/>
          <w:b/>
          <w:sz w:val="24"/>
        </w:rPr>
      </w:pPr>
      <w:r w:rsidRPr="00C06579">
        <w:rPr>
          <w:rFonts w:ascii="Times New Roman" w:hAnsi="Times New Roman" w:cs="Times New Roman"/>
          <w:b/>
          <w:sz w:val="24"/>
        </w:rPr>
        <w:t>S</w:t>
      </w:r>
      <w:r w:rsidR="00CF4D62">
        <w:rPr>
          <w:rFonts w:ascii="Times New Roman" w:hAnsi="Times New Roman" w:cs="Times New Roman"/>
          <w:b/>
          <w:sz w:val="24"/>
        </w:rPr>
        <w:t xml:space="preserve">3 </w:t>
      </w:r>
      <w:r w:rsidRPr="00C06579">
        <w:rPr>
          <w:rFonts w:ascii="Times New Roman" w:hAnsi="Times New Roman" w:cs="Times New Roman"/>
          <w:b/>
          <w:sz w:val="24"/>
        </w:rPr>
        <w:t>Table. Annual incidence of HCM between 2010 and 2016 by sex and age</w:t>
      </w:r>
    </w:p>
    <w:tbl>
      <w:tblPr>
        <w:tblW w:w="13796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93"/>
        <w:gridCol w:w="1417"/>
        <w:gridCol w:w="1522"/>
        <w:gridCol w:w="1644"/>
        <w:gridCol w:w="1644"/>
        <w:gridCol w:w="1644"/>
        <w:gridCol w:w="1644"/>
        <w:gridCol w:w="1644"/>
        <w:gridCol w:w="1644"/>
      </w:tblGrid>
      <w:tr w:rsidR="005B0C8C" w:rsidRPr="003565C5" w14:paraId="30E8F7DC" w14:textId="77777777" w:rsidTr="00840F4B">
        <w:trPr>
          <w:trHeight w:val="386"/>
        </w:trPr>
        <w:tc>
          <w:tcPr>
            <w:tcW w:w="993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0D15C3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08D792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1386" w:type="dxa"/>
            <w:gridSpan w:val="7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42CE16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Year</w:t>
            </w:r>
          </w:p>
        </w:tc>
      </w:tr>
      <w:tr w:rsidR="005B0C8C" w:rsidRPr="003565C5" w14:paraId="223E604D" w14:textId="77777777" w:rsidTr="00840F4B">
        <w:trPr>
          <w:trHeight w:val="386"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7992E7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059BE7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3AF404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2010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B0041C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2011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9A8B08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2012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D451C0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2013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511428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2014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7F2CEF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2015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EB7D9A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2016</w:t>
            </w:r>
          </w:p>
        </w:tc>
      </w:tr>
      <w:tr w:rsidR="005B0C8C" w:rsidRPr="003565C5" w14:paraId="46865D11" w14:textId="77777777" w:rsidTr="00840F4B">
        <w:trPr>
          <w:trHeight w:val="386"/>
        </w:trPr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13E44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Total</w:t>
            </w:r>
            <w:r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 xml:space="preserve"> population, N</w:t>
            </w: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E9DCF" w14:textId="77777777" w:rsidR="005B0C8C" w:rsidRPr="001A3A1F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38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,</w:t>
            </w: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417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,</w:t>
            </w: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52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8BF47" w14:textId="77777777" w:rsidR="005B0C8C" w:rsidRPr="001A3A1F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38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,</w:t>
            </w: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866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,</w:t>
            </w: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14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EDFA9" w14:textId="77777777" w:rsidR="005B0C8C" w:rsidRPr="001A3A1F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39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,</w:t>
            </w: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404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,</w:t>
            </w: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48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71A34" w14:textId="77777777" w:rsidR="005B0C8C" w:rsidRPr="001A3A1F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39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,</w:t>
            </w: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891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,</w:t>
            </w: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68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5257D" w14:textId="77777777" w:rsidR="005B0C8C" w:rsidRPr="001A3A1F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40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,</w:t>
            </w: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415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,</w:t>
            </w: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82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C1C21" w14:textId="77777777" w:rsidR="005B0C8C" w:rsidRPr="001A3A1F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40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,</w:t>
            </w: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971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,</w:t>
            </w: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30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FF13C" w14:textId="77777777" w:rsidR="005B0C8C" w:rsidRPr="001A3A1F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41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,</w:t>
            </w: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480</w:t>
            </w:r>
            <w:r>
              <w:rPr>
                <w:rFonts w:ascii="Times New Roman" w:eastAsia="Malgun Gothic" w:hAnsi="Times New Roman" w:cs="Times New Roman"/>
                <w:color w:val="000000"/>
                <w:sz w:val="22"/>
              </w:rPr>
              <w:t>,</w:t>
            </w:r>
            <w:r w:rsidRPr="001A3A1F">
              <w:rPr>
                <w:rFonts w:ascii="Times New Roman" w:eastAsia="Malgun Gothic" w:hAnsi="Times New Roman" w:cs="Times New Roman"/>
                <w:color w:val="000000"/>
                <w:sz w:val="22"/>
              </w:rPr>
              <w:t>795</w:t>
            </w:r>
          </w:p>
        </w:tc>
      </w:tr>
      <w:tr w:rsidR="005B0C8C" w:rsidRPr="003565C5" w14:paraId="694942FC" w14:textId="77777777" w:rsidTr="00840F4B">
        <w:trPr>
          <w:trHeight w:val="386"/>
        </w:trPr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D3FF3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CM patients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w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ewly</w:t>
            </w:r>
            <w:proofErr w:type="spellEnd"/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 xml:space="preserve"> diagnosed, N</w:t>
            </w: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B20E6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hAnsi="Times New Roman" w:cs="Times New Roman"/>
                <w:sz w:val="22"/>
              </w:rPr>
            </w:pPr>
            <w:r w:rsidRPr="003565C5">
              <w:rPr>
                <w:rFonts w:ascii="Times New Roman" w:hAnsi="Times New Roman" w:cs="Times New Roman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,</w:t>
            </w:r>
            <w:r w:rsidRPr="003565C5">
              <w:rPr>
                <w:rFonts w:ascii="Times New Roman" w:hAnsi="Times New Roman" w:cs="Times New Roman"/>
                <w:sz w:val="22"/>
              </w:rPr>
              <w:t>52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9E64D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hAnsi="Times New Roman" w:cs="Times New Roman"/>
                <w:sz w:val="22"/>
              </w:rPr>
            </w:pPr>
            <w:r w:rsidRPr="003565C5">
              <w:rPr>
                <w:rFonts w:ascii="Times New Roman" w:hAnsi="Times New Roman" w:cs="Times New Roman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,</w:t>
            </w:r>
            <w:r w:rsidRPr="003565C5">
              <w:rPr>
                <w:rFonts w:ascii="Times New Roman" w:hAnsi="Times New Roman" w:cs="Times New Roman"/>
                <w:sz w:val="22"/>
              </w:rPr>
              <w:t>63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51481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hAnsi="Times New Roman" w:cs="Times New Roman"/>
                <w:sz w:val="22"/>
              </w:rPr>
            </w:pPr>
            <w:r w:rsidRPr="003565C5">
              <w:rPr>
                <w:rFonts w:ascii="Times New Roman" w:hAnsi="Times New Roman" w:cs="Times New Roman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,</w:t>
            </w:r>
            <w:r w:rsidRPr="003565C5">
              <w:rPr>
                <w:rFonts w:ascii="Times New Roman" w:hAnsi="Times New Roman" w:cs="Times New Roman"/>
                <w:sz w:val="22"/>
              </w:rPr>
              <w:t>66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06E82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hAnsi="Times New Roman" w:cs="Times New Roman"/>
                <w:sz w:val="22"/>
              </w:rPr>
            </w:pPr>
            <w:r w:rsidRPr="003565C5">
              <w:rPr>
                <w:rFonts w:ascii="Times New Roman" w:hAnsi="Times New Roman" w:cs="Times New Roman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,</w:t>
            </w:r>
            <w:r w:rsidRPr="003565C5">
              <w:rPr>
                <w:rFonts w:ascii="Times New Roman" w:hAnsi="Times New Roman" w:cs="Times New Roman"/>
                <w:sz w:val="22"/>
              </w:rPr>
              <w:t>65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C3C4E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hAnsi="Times New Roman" w:cs="Times New Roman"/>
                <w:sz w:val="22"/>
              </w:rPr>
            </w:pPr>
            <w:r w:rsidRPr="003565C5">
              <w:rPr>
                <w:rFonts w:ascii="Times New Roman" w:hAnsi="Times New Roman" w:cs="Times New Roman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,</w:t>
            </w:r>
            <w:r w:rsidRPr="003565C5">
              <w:rPr>
                <w:rFonts w:ascii="Times New Roman" w:hAnsi="Times New Roman" w:cs="Times New Roman"/>
                <w:sz w:val="22"/>
              </w:rPr>
              <w:t>98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25653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hAnsi="Times New Roman" w:cs="Times New Roman"/>
                <w:sz w:val="22"/>
              </w:rPr>
            </w:pPr>
            <w:r w:rsidRPr="003565C5">
              <w:rPr>
                <w:rFonts w:ascii="Times New Roman" w:hAnsi="Times New Roman" w:cs="Times New Roman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,</w:t>
            </w:r>
            <w:r w:rsidRPr="003565C5">
              <w:rPr>
                <w:rFonts w:ascii="Times New Roman" w:hAnsi="Times New Roman" w:cs="Times New Roman"/>
                <w:sz w:val="22"/>
              </w:rPr>
              <w:t>24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68DC3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hAnsi="Times New Roman" w:cs="Times New Roman"/>
                <w:sz w:val="22"/>
              </w:rPr>
            </w:pPr>
            <w:r w:rsidRPr="003565C5">
              <w:rPr>
                <w:rFonts w:ascii="Times New Roman" w:hAnsi="Times New Roman" w:cs="Times New Roman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,</w:t>
            </w:r>
            <w:r w:rsidRPr="003565C5">
              <w:rPr>
                <w:rFonts w:ascii="Times New Roman" w:hAnsi="Times New Roman" w:cs="Times New Roman"/>
                <w:sz w:val="22"/>
              </w:rPr>
              <w:t>515</w:t>
            </w:r>
          </w:p>
        </w:tc>
      </w:tr>
      <w:tr w:rsidR="005B0C8C" w:rsidRPr="003565C5" w14:paraId="7F3766C4" w14:textId="77777777" w:rsidTr="00840F4B">
        <w:trPr>
          <w:trHeight w:val="386"/>
        </w:trPr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9BB2E3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Incidence Rate</w:t>
            </w:r>
          </w:p>
          <w:p w14:paraId="022A732E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 xml:space="preserve">(100,000 person-year) 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1914E7B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hAnsi="Times New Roman" w:cs="Times New Roman"/>
                <w:sz w:val="22"/>
              </w:rPr>
            </w:pPr>
            <w:r w:rsidRPr="003565C5">
              <w:rPr>
                <w:rFonts w:ascii="Times New Roman" w:hAnsi="Times New Roman" w:cs="Times New Roman"/>
                <w:sz w:val="22"/>
              </w:rPr>
              <w:t>4.15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7C82F4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hAnsi="Times New Roman" w:cs="Times New Roman"/>
                <w:sz w:val="22"/>
              </w:rPr>
            </w:pPr>
            <w:r w:rsidRPr="003565C5">
              <w:rPr>
                <w:rFonts w:ascii="Times New Roman" w:hAnsi="Times New Roman" w:cs="Times New Roman"/>
                <w:sz w:val="22"/>
              </w:rPr>
              <w:t>4.29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9B892F1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hAnsi="Times New Roman" w:cs="Times New Roman"/>
                <w:sz w:val="22"/>
              </w:rPr>
            </w:pPr>
            <w:r w:rsidRPr="003565C5">
              <w:rPr>
                <w:rFonts w:ascii="Times New Roman" w:hAnsi="Times New Roman" w:cs="Times New Roman"/>
                <w:sz w:val="22"/>
              </w:rPr>
              <w:t>4.23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8EA329E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hAnsi="Times New Roman" w:cs="Times New Roman"/>
                <w:sz w:val="22"/>
              </w:rPr>
            </w:pPr>
            <w:r w:rsidRPr="003565C5">
              <w:rPr>
                <w:rFonts w:ascii="Times New Roman" w:hAnsi="Times New Roman" w:cs="Times New Roman"/>
                <w:sz w:val="22"/>
              </w:rPr>
              <w:t>4.05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A4B609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hAnsi="Times New Roman" w:cs="Times New Roman"/>
                <w:sz w:val="22"/>
              </w:rPr>
            </w:pPr>
            <w:r w:rsidRPr="003565C5">
              <w:rPr>
                <w:rFonts w:ascii="Times New Roman" w:hAnsi="Times New Roman" w:cs="Times New Roman"/>
                <w:sz w:val="22"/>
              </w:rPr>
              <w:t>4.69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E83A8E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hAnsi="Times New Roman" w:cs="Times New Roman"/>
                <w:sz w:val="22"/>
              </w:rPr>
            </w:pPr>
            <w:r w:rsidRPr="003565C5">
              <w:rPr>
                <w:rFonts w:ascii="Times New Roman" w:hAnsi="Times New Roman" w:cs="Times New Roman"/>
                <w:sz w:val="22"/>
              </w:rPr>
              <w:t>5.14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1B37C6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hAnsi="Times New Roman" w:cs="Times New Roman"/>
                <w:sz w:val="22"/>
              </w:rPr>
            </w:pPr>
            <w:r w:rsidRPr="003565C5">
              <w:rPr>
                <w:rFonts w:ascii="Times New Roman" w:hAnsi="Times New Roman" w:cs="Times New Roman"/>
                <w:sz w:val="22"/>
              </w:rPr>
              <w:t>5.6</w:t>
            </w:r>
          </w:p>
        </w:tc>
      </w:tr>
      <w:tr w:rsidR="005B0C8C" w:rsidRPr="003565C5" w14:paraId="6A05B0D2" w14:textId="77777777" w:rsidTr="00840F4B">
        <w:trPr>
          <w:trHeight w:val="386"/>
        </w:trPr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6E641E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By sex, Patients (IR)</w:t>
            </w: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39091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DD0F6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62F61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4770D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80D42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16727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F3CA0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5B0C8C" w:rsidRPr="003565C5" w14:paraId="1C0D4F8F" w14:textId="77777777" w:rsidTr="00840F4B">
        <w:trPr>
          <w:trHeight w:val="386"/>
        </w:trPr>
        <w:tc>
          <w:tcPr>
            <w:tcW w:w="24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D5B4D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Male</w:t>
            </w: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49235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9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63 (5.26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9D133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,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023 (5.40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B521D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,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062 (5.4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A1268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,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016 (5.0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0DA87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,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229 (5.89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C301A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,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420 (6.60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E4516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,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597 (7.22)</w:t>
            </w:r>
          </w:p>
        </w:tc>
      </w:tr>
      <w:tr w:rsidR="005B0C8C" w:rsidRPr="003565C5" w14:paraId="5A5D2790" w14:textId="77777777" w:rsidTr="00840F4B">
        <w:trPr>
          <w:trHeight w:val="386"/>
        </w:trPr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B1F060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Female</w:t>
            </w:r>
          </w:p>
        </w:tc>
        <w:tc>
          <w:tcPr>
            <w:tcW w:w="15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F5B08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5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65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3.08)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418AD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6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15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3.23)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3655D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6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06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3.08)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46353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6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43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3.12)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32605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7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51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3.54)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65082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8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21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3.74)</w:t>
            </w:r>
          </w:p>
        </w:tc>
        <w:tc>
          <w:tcPr>
            <w:tcW w:w="16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B31A9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9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18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4.05)</w:t>
            </w:r>
          </w:p>
        </w:tc>
      </w:tr>
      <w:tr w:rsidR="005B0C8C" w:rsidRPr="003565C5" w14:paraId="0D6AAFCD" w14:textId="77777777" w:rsidTr="00840F4B">
        <w:trPr>
          <w:trHeight w:val="386"/>
        </w:trPr>
        <w:tc>
          <w:tcPr>
            <w:tcW w:w="241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3B33A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By age, Patients (IR)</w:t>
            </w:r>
          </w:p>
        </w:tc>
        <w:tc>
          <w:tcPr>
            <w:tcW w:w="152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F91D5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A8973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7B7EC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7A7CCF3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6E55A1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7C2AE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441BC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5B0C8C" w:rsidRPr="003565C5" w14:paraId="58E82F3B" w14:textId="77777777" w:rsidTr="00840F4B">
        <w:trPr>
          <w:trHeight w:val="386"/>
        </w:trPr>
        <w:tc>
          <w:tcPr>
            <w:tcW w:w="993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71188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20-2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861E0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52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EFB58D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0.29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14C0A3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5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0.5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2EDB99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5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0.36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AB40C5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4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0.35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E08449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5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0.52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F9944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6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0.53)</w:t>
            </w:r>
          </w:p>
        </w:tc>
        <w:tc>
          <w:tcPr>
            <w:tcW w:w="164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E7C11C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0.45)</w:t>
            </w:r>
          </w:p>
        </w:tc>
      </w:tr>
      <w:tr w:rsidR="005B0C8C" w:rsidRPr="003565C5" w14:paraId="2AB2D4A4" w14:textId="77777777" w:rsidTr="00840F4B">
        <w:trPr>
          <w:trHeight w:val="386"/>
        </w:trPr>
        <w:tc>
          <w:tcPr>
            <w:tcW w:w="99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E68BF07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754C27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M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ale</w:t>
            </w: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F7617C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6 (0.4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63D2DA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9 (0.8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9CB1F6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8 (0.5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641020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7 (0.48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CB425E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1 (0.59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BDC01A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1 (0.58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7F88E1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3 (0.63)</w:t>
            </w:r>
          </w:p>
        </w:tc>
      </w:tr>
      <w:tr w:rsidR="005B0C8C" w:rsidRPr="003565C5" w14:paraId="40F0BC83" w14:textId="77777777" w:rsidTr="00840F4B">
        <w:trPr>
          <w:trHeight w:val="386"/>
        </w:trPr>
        <w:tc>
          <w:tcPr>
            <w:tcW w:w="99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9945432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6ED9FB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F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 xml:space="preserve">emale 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AD4787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5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(0.14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9DDB9D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6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(0.18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FEDA26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7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(0.21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039B8D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7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(0.22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734F76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4 (0.44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0BC102D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5 (0.47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C54B91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8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 (0.25)</w:t>
            </w:r>
          </w:p>
        </w:tc>
      </w:tr>
      <w:tr w:rsidR="005B0C8C" w:rsidRPr="003565C5" w14:paraId="1E21B4AE" w14:textId="77777777" w:rsidTr="00840F4B">
        <w:trPr>
          <w:trHeight w:val="386"/>
        </w:trPr>
        <w:tc>
          <w:tcPr>
            <w:tcW w:w="99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CC853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30-3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1E1715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684F14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8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5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1.0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AE92ED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7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5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0.89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474DB7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8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0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0.96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7D2120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1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01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1.22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6C9294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1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11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1.37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401C52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1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25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1.57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8B46A2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1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16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1.48)</w:t>
            </w:r>
          </w:p>
        </w:tc>
      </w:tr>
      <w:tr w:rsidR="005B0C8C" w:rsidRPr="003565C5" w14:paraId="3D59B380" w14:textId="77777777" w:rsidTr="00840F4B">
        <w:trPr>
          <w:trHeight w:val="386"/>
        </w:trPr>
        <w:tc>
          <w:tcPr>
            <w:tcW w:w="99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E1D4C8F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0EB928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M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ale</w:t>
            </w: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E1F7A3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6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8 (1.56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E62CB1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6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3 (1.46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4D3B2C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6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7 (1.57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E3DBA7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8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0 (1.9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6E793F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8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3 (2.0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2E4F17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9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9 (2.4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9CD9BC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9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7 (2.41)</w:t>
            </w:r>
          </w:p>
        </w:tc>
      </w:tr>
      <w:tr w:rsidR="005B0C8C" w:rsidRPr="003565C5" w14:paraId="722D78F1" w14:textId="77777777" w:rsidTr="00840F4B">
        <w:trPr>
          <w:trHeight w:val="386"/>
        </w:trPr>
        <w:tc>
          <w:tcPr>
            <w:tcW w:w="99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4803CD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C6A232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F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 xml:space="preserve">emale 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492006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7 (0.41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5E4112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2 (0.29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F346E6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3 (0.32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F3CCF5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1 (0.52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0A9FF5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8 (0.71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A74262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6 (0.67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AA9545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9 (0.5)</w:t>
            </w:r>
          </w:p>
        </w:tc>
      </w:tr>
      <w:tr w:rsidR="005B0C8C" w:rsidRPr="003565C5" w14:paraId="68D938A2" w14:textId="77777777" w:rsidTr="00840F4B">
        <w:trPr>
          <w:trHeight w:val="386"/>
        </w:trPr>
        <w:tc>
          <w:tcPr>
            <w:tcW w:w="99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59F93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40-4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47A525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972EA6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2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40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2.73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E53E3E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2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27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2.59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91BA3F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2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30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2.61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A2E81E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2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18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2.48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AF8996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2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64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2.97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3E0C4A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2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74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3.07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6A7A0E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3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32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3.74)</w:t>
            </w:r>
          </w:p>
        </w:tc>
      </w:tr>
      <w:tr w:rsidR="005B0C8C" w:rsidRPr="003565C5" w14:paraId="638B3205" w14:textId="77777777" w:rsidTr="00840F4B">
        <w:trPr>
          <w:trHeight w:val="386"/>
        </w:trPr>
        <w:tc>
          <w:tcPr>
            <w:tcW w:w="99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05E9EFA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5CDE2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M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ale</w:t>
            </w: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B85B0C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97 (4.41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89D69E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82 (4.08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FB3D99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94 (4.3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76D406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86 (4.15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B0C1EC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16 (4.78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0C491D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21 (4.87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5D90DD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68 (5.95)</w:t>
            </w:r>
          </w:p>
        </w:tc>
      </w:tr>
      <w:tr w:rsidR="005B0C8C" w:rsidRPr="003565C5" w14:paraId="032E0913" w14:textId="77777777" w:rsidTr="00840F4B">
        <w:trPr>
          <w:trHeight w:val="386"/>
        </w:trPr>
        <w:tc>
          <w:tcPr>
            <w:tcW w:w="99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0ACB72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2BC841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F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 xml:space="preserve">emale 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AE388F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4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3 (1.0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BCA2B5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4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5 (1.04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BAF502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5 (0.83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9564636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2 (0.74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D06274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4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8 (1.09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5DD800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5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3 (1.21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346C5C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6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4 (1.47)</w:t>
            </w:r>
          </w:p>
        </w:tc>
      </w:tr>
      <w:tr w:rsidR="005B0C8C" w:rsidRPr="003565C5" w14:paraId="36DBB9DF" w14:textId="77777777" w:rsidTr="00840F4B">
        <w:trPr>
          <w:trHeight w:val="386"/>
        </w:trPr>
        <w:tc>
          <w:tcPr>
            <w:tcW w:w="99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ED6ED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50-5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7FE57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5541F3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3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75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5.73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CFC1F1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4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41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6.31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50435F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3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98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5.33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3577FF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4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13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5.33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491501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4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94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6.18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B79704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5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61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6.84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294227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>5</w:t>
            </w:r>
            <w:r w:rsidRPr="003565C5">
              <w:rPr>
                <w:rFonts w:ascii="Times New Roman" w:hAnsi="Times New Roman" w:cs="Times New Roman"/>
                <w:kern w:val="0"/>
                <w:sz w:val="22"/>
              </w:rPr>
              <w:t>96</w:t>
            </w:r>
            <w:r w:rsidRPr="003565C5">
              <w:rPr>
                <w:rFonts w:ascii="Times New Roman" w:hAnsi="Times New Roman" w:cs="Times New Roman" w:hint="eastAsia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7.16)</w:t>
            </w:r>
          </w:p>
        </w:tc>
      </w:tr>
      <w:tr w:rsidR="005B0C8C" w:rsidRPr="003565C5" w14:paraId="444E0FDE" w14:textId="77777777" w:rsidTr="00840F4B">
        <w:trPr>
          <w:trHeight w:val="386"/>
        </w:trPr>
        <w:tc>
          <w:tcPr>
            <w:tcW w:w="99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676627A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AC9A38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M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ale</w:t>
            </w: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A51D27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01 (9.18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5C2D98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34 (9.54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4E048C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32 (8.89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115103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07 (7.91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5DDE58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80 (9.47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27B247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4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35 (10.56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EF459B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4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71 (11.26)</w:t>
            </w:r>
          </w:p>
        </w:tc>
      </w:tr>
      <w:tr w:rsidR="005B0C8C" w:rsidRPr="003565C5" w14:paraId="743BD0E8" w14:textId="77777777" w:rsidTr="00840F4B">
        <w:trPr>
          <w:trHeight w:val="386"/>
        </w:trPr>
        <w:tc>
          <w:tcPr>
            <w:tcW w:w="99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1C39936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7D94CC3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F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 xml:space="preserve">emale 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62ABC2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7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4 (2.27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6416EE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07 (3.06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D08034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6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6 (1.77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D31945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06 (2.74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7D1F64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14 (2.86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2A296D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26 (3.08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841C3A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25 (3.01)</w:t>
            </w:r>
          </w:p>
        </w:tc>
      </w:tr>
      <w:tr w:rsidR="005B0C8C" w:rsidRPr="003565C5" w14:paraId="02FF1D77" w14:textId="77777777" w:rsidTr="00840F4B">
        <w:trPr>
          <w:trHeight w:val="386"/>
        </w:trPr>
        <w:tc>
          <w:tcPr>
            <w:tcW w:w="99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A4D97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lastRenderedPageBreak/>
              <w:t>60-6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D0F76B1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49402A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81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9.39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2F5943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4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02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9.69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801631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4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02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9.62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E007C8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59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8.36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973D0E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4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28</w:t>
            </w: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(9.63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0E064F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5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37 (11.46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14DA14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6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30 (12.45)</w:t>
            </w:r>
          </w:p>
        </w:tc>
      </w:tr>
      <w:tr w:rsidR="005B0C8C" w:rsidRPr="003565C5" w14:paraId="1BC4E7AE" w14:textId="77777777" w:rsidTr="00840F4B">
        <w:trPr>
          <w:trHeight w:val="386"/>
        </w:trPr>
        <w:tc>
          <w:tcPr>
            <w:tcW w:w="99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01A1CCD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CF8B49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M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ale</w:t>
            </w: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1F63CF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32 (12.06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44D272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44 (12.3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4A1583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43 (12.14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2821F9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12 (10.26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AC300F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64 (12.31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BCB126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36 (14.78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E4E8D4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4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01 (16.34)</w:t>
            </w:r>
          </w:p>
        </w:tc>
      </w:tr>
      <w:tr w:rsidR="005B0C8C" w:rsidRPr="003565C5" w14:paraId="75C4AEBA" w14:textId="77777777" w:rsidTr="00840F4B">
        <w:trPr>
          <w:trHeight w:val="386"/>
        </w:trPr>
        <w:tc>
          <w:tcPr>
            <w:tcW w:w="99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F8CFCE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3490A9F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F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 xml:space="preserve">emale 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29481B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49 (6.98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C0258D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58 (7.27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6D61B9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59 (7.30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4AC555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47 (6.59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812087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64 (7.13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C99BEE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01 (8.33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6FDED8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29 (8.79)</w:t>
            </w:r>
          </w:p>
        </w:tc>
      </w:tr>
      <w:tr w:rsidR="005B0C8C" w:rsidRPr="003565C5" w14:paraId="5D4E9523" w14:textId="77777777" w:rsidTr="00840F4B">
        <w:trPr>
          <w:trHeight w:val="386"/>
        </w:trPr>
        <w:tc>
          <w:tcPr>
            <w:tcW w:w="99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0007F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70-7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CFC369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83A42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41 (13.76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2FC8C6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51 (13.51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3622C2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4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16 (15.13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E02340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4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13 (14.02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B51FA0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4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98 (16.34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8AFAA5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5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12 (16.41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BE4449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5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93 (18.83)</w:t>
            </w:r>
          </w:p>
        </w:tc>
      </w:tr>
      <w:tr w:rsidR="005B0C8C" w:rsidRPr="003565C5" w14:paraId="5803C311" w14:textId="77777777" w:rsidTr="00840F4B">
        <w:trPr>
          <w:trHeight w:val="386"/>
        </w:trPr>
        <w:tc>
          <w:tcPr>
            <w:tcW w:w="99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ABC453F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B93A16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M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ale</w:t>
            </w: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61A4F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30 (13.0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5C2B01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34 (12.65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EAAB32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70 (14.98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B64ADE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78 (14.44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631F35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26 (17.58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B11822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43 (18.3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F7AF10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66 (19.70)</w:t>
            </w:r>
          </w:p>
        </w:tc>
      </w:tr>
      <w:tr w:rsidR="005B0C8C" w:rsidRPr="003565C5" w14:paraId="3EDA93CB" w14:textId="77777777" w:rsidTr="00840F4B">
        <w:trPr>
          <w:trHeight w:val="386"/>
        </w:trPr>
        <w:tc>
          <w:tcPr>
            <w:tcW w:w="99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5F3D3E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7BD33BD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F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 xml:space="preserve">emale 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76A6B0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11 (14.24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E57D49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17 (14.11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044111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46 (15.24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412A93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35 (13.71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0B3DD7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72 (15.43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50454A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69 (14.99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7ED5BE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37 (18.17)</w:t>
            </w:r>
          </w:p>
        </w:tc>
      </w:tr>
      <w:tr w:rsidR="005B0C8C" w:rsidRPr="003565C5" w14:paraId="09FF07CC" w14:textId="77777777" w:rsidTr="00840F4B">
        <w:trPr>
          <w:trHeight w:val="386"/>
        </w:trPr>
        <w:tc>
          <w:tcPr>
            <w:tcW w:w="99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4AE4F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Malgun Gothic" w:eastAsia="Malgun Gothic" w:hAnsi="Malgun Gothic" w:cs="Times New Roman" w:hint="eastAsia"/>
                <w:color w:val="000000"/>
                <w:kern w:val="0"/>
                <w:sz w:val="22"/>
              </w:rPr>
              <w:t>≥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8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B7FE530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52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885023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8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5 (9.68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7C76FF31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 xml:space="preserve">07 (11.38) 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7C28E8A4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17 (11.69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871E6DF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31 (12.17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4B2C643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50 (12.96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96CDC97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96 (15.59)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10578E69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2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17 (15.86)</w:t>
            </w:r>
          </w:p>
        </w:tc>
      </w:tr>
      <w:tr w:rsidR="005B0C8C" w:rsidRPr="003565C5" w14:paraId="6712051E" w14:textId="77777777" w:rsidTr="00840F4B">
        <w:trPr>
          <w:trHeight w:val="386"/>
        </w:trPr>
        <w:tc>
          <w:tcPr>
            <w:tcW w:w="99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7DAD2B0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0D1588B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M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>ale</w:t>
            </w: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3EA596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9 (7.49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634436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7 (13.70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3C817E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8 (13.19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408940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6 (11.49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DE4B39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3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9 (11.4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F87DA2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6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5 (17.21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F884F8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7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1 (16.95)</w:t>
            </w:r>
          </w:p>
        </w:tc>
      </w:tr>
      <w:tr w:rsidR="005B0C8C" w:rsidRPr="003565C5" w14:paraId="441D08E3" w14:textId="77777777" w:rsidTr="00840F4B">
        <w:trPr>
          <w:trHeight w:val="386"/>
        </w:trPr>
        <w:tc>
          <w:tcPr>
            <w:tcW w:w="993" w:type="dxa"/>
            <w:vMerge/>
            <w:tcBorders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</w:tcPr>
          <w:p w14:paraId="395B46BC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</w:tcPr>
          <w:p w14:paraId="7DB57748" w14:textId="77777777" w:rsidR="005B0C8C" w:rsidRPr="003565C5" w:rsidRDefault="005B0C8C" w:rsidP="00840F4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kern w:val="0"/>
                <w:sz w:val="22"/>
              </w:rPr>
              <w:t>F</w:t>
            </w:r>
            <w:r w:rsidRPr="003565C5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</w:rPr>
              <w:t xml:space="preserve">emale 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</w:tcPr>
          <w:p w14:paraId="35ADEEF5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6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6 (10.57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6CB4F2C2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7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0 (10.45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74D200CC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7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9 (11.09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377589EC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9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5 (12.45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3338E74B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11 (13.61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290E09CE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31 (14.89)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1A9AEA59" w14:textId="77777777" w:rsidR="005B0C8C" w:rsidRPr="003565C5" w:rsidRDefault="005B0C8C" w:rsidP="00840F4B">
            <w:pPr>
              <w:pStyle w:val="NoSpacing"/>
              <w:jc w:val="center"/>
              <w:rPr>
                <w:rFonts w:ascii="Times New Roman" w:eastAsia="Malgun Gothic" w:hAnsi="Times New Roman" w:cs="Times New Roman"/>
                <w:color w:val="000000"/>
                <w:sz w:val="22"/>
              </w:rPr>
            </w:pPr>
            <w:r w:rsidRPr="003565C5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1</w:t>
            </w:r>
            <w:r w:rsidRPr="003565C5">
              <w:rPr>
                <w:rFonts w:ascii="Times New Roman" w:eastAsia="Malgun Gothic" w:hAnsi="Times New Roman" w:cs="Times New Roman"/>
                <w:color w:val="000000"/>
                <w:sz w:val="22"/>
              </w:rPr>
              <w:t>46 (15.38)</w:t>
            </w:r>
          </w:p>
        </w:tc>
      </w:tr>
    </w:tbl>
    <w:p w14:paraId="28EABAEB" w14:textId="77777777" w:rsidR="005B0C8C" w:rsidRPr="003565C5" w:rsidRDefault="005B0C8C" w:rsidP="00840F4B">
      <w:pPr>
        <w:rPr>
          <w:rFonts w:ascii="Times New Roman" w:hAnsi="Times New Roman" w:cs="Times New Roman"/>
          <w:b/>
          <w:sz w:val="22"/>
        </w:rPr>
      </w:pPr>
      <w:r w:rsidRPr="003565C5">
        <w:rPr>
          <w:rFonts w:ascii="Times New Roman"/>
          <w:kern w:val="0"/>
          <w:sz w:val="22"/>
        </w:rPr>
        <w:t>Values presents as N (%)</w:t>
      </w:r>
      <w:r>
        <w:rPr>
          <w:rFonts w:ascii="Times New Roman"/>
          <w:kern w:val="0"/>
          <w:sz w:val="22"/>
        </w:rPr>
        <w:t>.</w:t>
      </w:r>
    </w:p>
    <w:p w14:paraId="501183AA" w14:textId="77777777" w:rsidR="005B0C8C" w:rsidRPr="003565C5" w:rsidRDefault="005B0C8C" w:rsidP="00840F4B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/>
          <w:kern w:val="0"/>
          <w:sz w:val="22"/>
        </w:rPr>
        <w:t>HCM=hypertrophic cardiomyopathy; IR=incidence rate.</w:t>
      </w:r>
      <w:bookmarkStart w:id="0" w:name="_GoBack"/>
      <w:bookmarkEnd w:id="0"/>
    </w:p>
    <w:sectPr w:rsidR="005B0C8C" w:rsidRPr="003565C5" w:rsidSect="005B0C8C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B630AE" w14:textId="77777777" w:rsidR="000B3BB3" w:rsidRDefault="000B3BB3" w:rsidP="00C816C0">
      <w:pPr>
        <w:spacing w:after="0" w:line="240" w:lineRule="auto"/>
      </w:pPr>
      <w:r>
        <w:separator/>
      </w:r>
    </w:p>
  </w:endnote>
  <w:endnote w:type="continuationSeparator" w:id="0">
    <w:p w14:paraId="4B5E3E98" w14:textId="77777777" w:rsidR="000B3BB3" w:rsidRDefault="000B3BB3" w:rsidP="00C81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496BFC" w14:textId="77777777" w:rsidR="000B3BB3" w:rsidRDefault="000B3BB3" w:rsidP="00C816C0">
      <w:pPr>
        <w:spacing w:after="0" w:line="240" w:lineRule="auto"/>
      </w:pPr>
      <w:r>
        <w:separator/>
      </w:r>
    </w:p>
  </w:footnote>
  <w:footnote w:type="continuationSeparator" w:id="0">
    <w:p w14:paraId="02BFD7BD" w14:textId="77777777" w:rsidR="000B3BB3" w:rsidRDefault="000B3BB3" w:rsidP="00C816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079A4"/>
    <w:multiLevelType w:val="hybridMultilevel"/>
    <w:tmpl w:val="CDD64866"/>
    <w:lvl w:ilvl="0" w:tplc="62D4EB98">
      <w:start w:val="2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wMTAzMzY1NLM0NTdT0lEKTi0uzszPAykwrwUA6Czh2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5B0C8C"/>
    <w:rsid w:val="000B3BB3"/>
    <w:rsid w:val="00252695"/>
    <w:rsid w:val="002B5667"/>
    <w:rsid w:val="002E2863"/>
    <w:rsid w:val="003439BF"/>
    <w:rsid w:val="0039004F"/>
    <w:rsid w:val="0045466F"/>
    <w:rsid w:val="00464738"/>
    <w:rsid w:val="004A372C"/>
    <w:rsid w:val="0052114F"/>
    <w:rsid w:val="005B0C8C"/>
    <w:rsid w:val="005E074B"/>
    <w:rsid w:val="00834B93"/>
    <w:rsid w:val="00840F4B"/>
    <w:rsid w:val="00A54EFC"/>
    <w:rsid w:val="00B86A4F"/>
    <w:rsid w:val="00C816C0"/>
    <w:rsid w:val="00CF4D62"/>
    <w:rsid w:val="00D94803"/>
    <w:rsid w:val="00F54A2E"/>
    <w:rsid w:val="00FE2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B9C9E1"/>
  <w15:chartTrackingRefBased/>
  <w15:docId w15:val="{4D773E49-F009-4DA6-8A76-0226477EA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C8C"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5B0C8C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0C8C"/>
    <w:rPr>
      <w:rFonts w:asciiTheme="majorHAnsi" w:eastAsiaTheme="majorEastAsia" w:hAnsiTheme="majorHAnsi" w:cstheme="majorBidi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0C8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C8C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39"/>
    <w:rsid w:val="005B0C8C"/>
    <w:pPr>
      <w:spacing w:after="0" w:line="240" w:lineRule="auto"/>
    </w:pPr>
    <w:rPr>
      <w:rFonts w:ascii="Malgun Gothic" w:eastAsia="Malgun Gothic" w:hAnsi="Malgun Gothic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B0C8C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B0C8C"/>
  </w:style>
  <w:style w:type="paragraph" w:styleId="Footer">
    <w:name w:val="footer"/>
    <w:basedOn w:val="Normal"/>
    <w:link w:val="FooterChar"/>
    <w:uiPriority w:val="99"/>
    <w:unhideWhenUsed/>
    <w:rsid w:val="005B0C8C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B0C8C"/>
  </w:style>
  <w:style w:type="paragraph" w:styleId="NoSpacing">
    <w:name w:val="No Spacing"/>
    <w:uiPriority w:val="1"/>
    <w:qFormat/>
    <w:rsid w:val="005B0C8C"/>
    <w:pPr>
      <w:widowControl w:val="0"/>
      <w:wordWrap w:val="0"/>
      <w:autoSpaceDE w:val="0"/>
      <w:autoSpaceDN w:val="0"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B0C8C"/>
    <w:pPr>
      <w:ind w:leftChars="400" w:left="800"/>
    </w:pPr>
  </w:style>
  <w:style w:type="character" w:styleId="CommentReference">
    <w:name w:val="annotation reference"/>
    <w:basedOn w:val="DefaultParagraphFont"/>
    <w:uiPriority w:val="99"/>
    <w:semiHidden/>
    <w:unhideWhenUsed/>
    <w:rsid w:val="005B0C8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0C8C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0C8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0C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0C8C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5B0C8C"/>
    <w:pPr>
      <w:spacing w:after="0"/>
      <w:jc w:val="center"/>
    </w:pPr>
    <w:rPr>
      <w:rFonts w:ascii="Malgun Gothic" w:eastAsia="Malgun Gothic" w:hAnsi="Malgun Gothic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B0C8C"/>
    <w:rPr>
      <w:rFonts w:ascii="Malgun Gothic" w:eastAsia="Malgun Gothic" w:hAnsi="Malgun Gothic"/>
      <w:noProof/>
    </w:rPr>
  </w:style>
  <w:style w:type="paragraph" w:customStyle="1" w:styleId="EndNoteBibliography">
    <w:name w:val="EndNote Bibliography"/>
    <w:basedOn w:val="Normal"/>
    <w:link w:val="EndNoteBibliographyChar"/>
    <w:rsid w:val="005B0C8C"/>
    <w:pPr>
      <w:spacing w:line="240" w:lineRule="auto"/>
    </w:pPr>
    <w:rPr>
      <w:rFonts w:ascii="Malgun Gothic" w:eastAsia="Malgun Gothic" w:hAnsi="Malgun Gothic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B0C8C"/>
    <w:rPr>
      <w:rFonts w:ascii="Malgun Gothic" w:eastAsia="Malgun Gothic" w:hAnsi="Malgun Gothic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인기 문</dc:creator>
  <cp:keywords/>
  <dc:description/>
  <cp:lastModifiedBy>Joshua Jones</cp:lastModifiedBy>
  <cp:revision>2</cp:revision>
  <dcterms:created xsi:type="dcterms:W3CDTF">2019-12-20T16:57:00Z</dcterms:created>
  <dcterms:modified xsi:type="dcterms:W3CDTF">2019-12-20T16:57:00Z</dcterms:modified>
</cp:coreProperties>
</file>